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3</w:t>
      </w:r>
      <w:r>
        <w:t xml:space="preserve"> </w:t>
      </w:r>
      <w:r>
        <w:t xml:space="preserve">มิ.ย.</w:t>
      </w:r>
      <w:r>
        <w:t xml:space="preserve"> </w:t>
      </w:r>
      <w:r>
        <w:t xml:space="preserve">64)</w:t>
      </w:r>
    </w:p>
    <w:p>
      <w:pPr>
        <w:pStyle w:val="Date"/>
      </w:pPr>
      <w:r>
        <w:t xml:space="preserve">วันพุธที่</w:t>
      </w:r>
      <w:r>
        <w:t xml:space="preserve"> </w:t>
      </w:r>
      <w:r>
        <w:t xml:space="preserve">23</w:t>
      </w:r>
      <w:r>
        <w:t xml:space="preserve"> </w:t>
      </w:r>
      <w:r>
        <w:t xml:space="preserve">มิถุนายน</w:t>
      </w:r>
      <w:r>
        <w:t xml:space="preserve"> </w:t>
      </w:r>
      <w:r>
        <w:t xml:space="preserve">2564</w:t>
      </w:r>
      <w:r>
        <w:t xml:space="preserve"> </w:t>
      </w:r>
      <w:r>
        <w:t xml:space="preserve">เวลา</w:t>
      </w:r>
      <w:r>
        <w:t xml:space="preserve"> </w:t>
      </w:r>
      <w:r>
        <w:t xml:space="preserve">12.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นไปเข้าร่วมกับกลุ่มติดอาวุธอย่างต่อเนื่อง มีรายงานด้วยว่าอย่างต่อเนื่อง มีรายงานด้วยว่า เมื่อวานนี้ชาวเมียนมา อย่าเงียบสงบนะคะอย่าเงียบสงบนะคะ ก่อนที่จะเกิดการ ระหว่างการประแล้วกว่า 780 คนระหว่างการประแล้วกว่า 780 คน // อินโดนีเซีย รวมทั้งกรุงจากาต้า พื้นที่บางแห่งของพื้นที่เหล่านั้นด้วยป้องกัน รวมทั้งกรุงจากาต้า พื้นที่บางแห่งของพื้นที่เหล่านั้นด้วยป้องกัน โควิด-19 หลังจากพบว่าเรายใหม่เพิ่มในระดับสูง โดยเป็นพื้นที่ส่วนพื้นที่ที่ถูกประกาศเคอร์ฟิวนะครับ ออกนอกเคหะสถานได้ตั้งแต่เวลา 11.00 น. ของวันรุ่งขึ้น นอกจากนี้ยังห้ามประชาชนรวมตัวกันร้านอาหารและศูนย์การค้า แต่อย่างไรก็ตามยังสามารถเปิดทำการได้ อย่างเข้มงวดสูงสุด // ส่วนทำเนียบขาวในสหรัฐฯ กล่าวว่า ไม่สามารถ โควิด-19 ให้กับชาวอเมริกันที่เป็นผู้ใหญ่และเป็นผู้ที่มีอายุ 26 ปี ได้ตามเป้าที่วางเอาไว้ 70 เปอร์เซ็นต์ นะคะ ก่อนวันชาติสหรัฐฯ ตรงกับวันที่ 24 มิถุนายนนี้ ตามที่ประธานาธิบดี โจ ไบเดนส์ ได้ตั้งเอาไว้ พบว่าชาวอเมริกันในกลุ่มดังกล่าวมีความกระตือรือร้นน้อยค่ะ ในการเข้ารับการฉีดวัคซีน ดังนั้น เหล่านี้รีบเข้ามารับวัคซีนเพื่อให้แผนการควบคุมการแพร่รพบาด โควิด-19 เฉพาะอย่างยิ่งนี่ เชื้อ Delta ครั้งแรกที่อินเดียประสบผลสำเร็จ โดยมองว่าเชื้อ Delta นะคะ น่าจะกลายเป็นสายพันธุ์หลักในสหัร // ความเคลื่อนไหวกีฬา ช่วงนี้คงต้อติดตาม fifa2020 กันนะครับ ตอนนี้เข้มขึ้นเรื่อย ๆ ติดตามที่คุณกุ้ง// สวัสดีค่ะ // สวัสดีทั้ง 2 คนค่ะ // สวัสดีค่ะ ข่าวกีฬาวันนี้นะคะ ยังเกาะกระแสในศึกลูกหนังยูโร 2020 ค่ะ สาย B นัดสุดท้ายนะคะ เมื่อคืนนี้ ในที่สุดอังกฤษค่ะ เฉียดชนะสาธารณรัฐเช็ก แล้วก็เป็นการตีตั๋วผ่านเข้าไปเล่นในเกมการแข่งขันยูโรสาย D นัดสุดท้าย เตะที่สนามเวมบีในกรุงลอนดอนค่ะ เปิดมาเจอกับสาธารณรัฐเช็ก ทั้ง 2 เหมือนกันนะคะ ทำให้กอดคอกันผ่านเข้ารอบกันค่ะ อังกฤษ แจ็ก กรีริส แฮร์รี่ แมกไกว เป็นตัวจริง กระทั่งเปิดฉากได้ 12 นาทีค่ะ จังหวะนี้ดูดี ๆ นะคะ ได้ขึ้นจ่อ ๆ ที่เสา ทางอังกฤษนำ 1-0 ทำให้ในศึกยูโรครั้งนี้ด้วยค่ะ นาที 26 กัปตันทีมอังกฤษ ประตูอย่างโทมัน วัลลิค ก็ป้องกันเอาไว้ได้ นาที 28 เช็กเปิดเกมบุกบ้างค่ะ มีโอกาสจากลูกยิงไกลของโทมัส แต่ก็ปัดออกไปได้ค่ะ ส่วนเกมครึ่งหลังพยายามบุกเหมือนกันนะคะ แต่ก็ทำอะไรไม่ได้ จบเกมอังกฤษเฉือนชนะไป 1-0 คว้าแชมป์กลุ่ม D แล้วก็ยังไม่เสียสักลูกเลยค่ะ รอบ 16 ทีม จะไปเจอกับรองแชมป์ของกลุ่ม เมื่อคืนนี้เกมการแข่งขันก็มีลงเตะเหมือนกันนะคะ อีกคู่หนึ่งค่ะ ที่สก็อตแลนด์ เปิดบ้านที่เฮมเดนปาร์ก ปี 2018 ทั้ง 2 ชาติต้องการ 2 ให้ได้ค่ะ เกมนี้เปิดฉากมา 16 นาที นิโคล่า วาลัสสิซ อายุ 28 CSKA Mosco นำไป 1-0 ค่ะ โคเอเชียก็มาในเสีเรเชีย ก็มาในเสื้อสีขาวสลับแดงนี่ล่ะค่ะ นาที 42 สก็อตแลนด์ตามตีเสมอ บริเวณกรอบเขตโทษ 18 หลา แม็คเรเกอร์ ไปตามต่อในครึ่งหลังค่ะ นาที 62 กัปตันทีม อย่าง ลูก้า โมริส นะคะ กรอบเขตโทษค่ะ ทำประตูให้กับโคเอเชียรองแชมป์โลกอีกครั้งหนึ่ง ก่อนที่นาที 77 ลูกก้า โมลิค เตะให้หม่งลงตาข่าย นี่เป็นประตูปิดท้ายด้วยนะคะ เป็นประตู 3-1 ผ่านเข้ารอบได้สำเร็จ ขณะที่สก๊อตแลนด์ตกรอบค่ะ มาดูตารางคะแนนหลัง หลังจากจบการแข่งขันในรอบกลุ่มนะคะ เป็นรอบแรกค่ะ มี 7 คะแนน ที่ 2 นี่ กลายเป็นโครเอเชียค่ะ อันดับ 3 เช็กนะคะ แต่ว่าประตูได้โครเอเชียดีกว่า จึงรั้งอันดับที่ 2 ค่ะ กลุ่มนี้ปรากฏว่าผ่านเข้ารอบในกลุ่มต่อไปในรอบน็อคเอ้า3 ทีมด้วยกันนะคะ แชมป์กลุ่ม ก็คืออังกฤษ ที่ 3 เป็นเช็กค่ะ NBT ของเราก็เตรียวถ่ายทอดสดมาดูความพร้อมก่อนเลยนะคะ เกมการแข่งขันครั้งสุดท้ายของสาย E จ่าฝูงอย่างสวีเดนจะเจอกับโปแลนด์ค่ะ มีความพร้อมมาฝากกันนะคะ ก่อนที่จะลงเตะในคืนนี้ 23.00 น. NBTTOHDสาย E นัดสุดท้าย โปแลนด์ทีมอันดับสุดท้ายมี 1 แต้มค่ะ ทีมนี้เซนปิเตอร์เบิร์ก ลงเตะ 2 นัดแรกเสมอ สกอร์ 0-0 แล้วก็ไปเฉือนชนะสโลวาเกีย ชนะ 4 ในรอบ 5 เกม ซึ่งแมตช์นี้สวีเดนบอกว่า ขอแค่ผลเสมอเท่านั้นนะคะ จะผ่านเข้ารอบต่อไป ยาเน่ อานาซัน จะเลือกอเล็กซานเดอร์ รวมไปถึงอเลน ซักเบิร์ด ลงทำเกมกลางคู่กับอัลบินด้วยค่ะ ส่วนแนวรับนี่เป็น วิตตอร์ เฝ้าเสานะคะ ผลการคัดเลือกสวีเดน อันดับ 18 ของโลก เป็นรองแชมป์สาย F ค่ะ แพ้ไป 1 ส่วนในศึกยูโรรอบสุดท้าย 6 ครั้งนะคะ ดีที่สุดคือผ่านเข้ารอบรองชนะเลิศ 1992 ขณะที่สถิติเจอกัน 17 นัดค่ะ สวีเดนต้อง D เลยทีเดียวนะคะ ไม่แพ้โปแลนด์ค่ะ แบ่งเป็นชนะไป 6 แล้วก็เสมอ 1 คืนนี้สวีเดนน่าจะเล่นระบบ 4 : 4 : 2 ขณะที่ฟากฝั่งโปแลนด์ค่ะ ชนะมามา 1 ประตูต่อ 2 และเสมอสเปนมา พอยังมีโอกาสผ่านเข้ารอบนะคะ แต่ว่าต้องชนะในนัดคืนนี้เท่านั้นค่ะ ทำให้ อย่างปอโร กูลซ่า อย่างโรเบิร์ต เรวันดาสกีย์ แล้วก็มีทีโมทีอุส กองหลังนี่เป็นพันยูกริชค่ะ วอชเชส เชสนี่ เฝ้าเสา โชคดีค่ะ เมื่อ กอเซกอส เวโซเวียส กลับมาลงสนามคุมเกมแดนกลางได้อีกครั้งหนึ่งค่ะ หลังจากโดนห้ามลงสนาม 1 นัดนะคะ ระบบที่จะลงเล่นคืนนี้น่าจะเป็น 3 ครั้งก่อนหน้านี้ 1 ด้วยกันค่ะ ผลการคัดเลือกโปแลนด์ ของโลกเป็นแชมป์ในสาย G ค่ะ ชนะ 8 เสมอ 1 ส่วนผลงานในยูโรรอบสุดท้าย 3 ครั้งก่อนหน้านี้ ดีที่สุดของพวกเขา คือ ผ่านเข้ารอบ นอกจากนั้นยังมีโปรแกรมการแข่งขันที่ลงสนามพร้อมกันกับที่ NBT ถ่าย ก็คือ 23.00 น. เป็นเกมการแข่งขันสาย E นัดสุดท้ายเหมือนกันค่ะ จะเตะพร้อมกันเลย คือ เจ้าถิ่นสเปนมี 2 แต้ม ส่วนความพร้อมคู่ดึกค่ะความพร้อมคู่ดึกค่ะ 02.00 น. การแข่งขันระหว่างเยอรมนีและฮังกรี้ ต่างต้องการชัยชนะเผื่อผ่านเข้ารอบต่อไปค่ะ ขณะที่ความพร้อมของสาย F คืนนี้เตะดึกหน่อยค่ะ 02.00 น. ระหว่างเยอรมนี ของกลุ่มมี 3 คะแนน เตรียมเปิดบ้านฟุตบอลอารีน่ามิวส์นิก เจอกับฮัโยคิมเลิฟ พาลูกทีมลงไปเตะมา 0-1 และชนะโปรตุเกส 6 แมตช์หลังสุด ไปชนะไป 5 นัดค่ะ เกมนี้น่าจะมีนักเตะตัวหลัก อย่างศูนย์หน้า โจชัว คิมมิค ด้านหน้าก็มี… รวมไปถึง โรบิน โกเซน ด้วยนะคะ อีกคนหนึ่งที่บาดเจ็บก็คือ… ถ้าทดสอบความฟิตผ่านก็น่าจะได้ลงสนามค่ะ ส่วนคนเฝ้าเสาร์เป็นคนเดิมค่ะ มาดูเอล นอยเออร์ นอกจากนั้นความพร้อมของ โทมัส มูลเลอร์ ที่มีปัญหาบาดเจ็บเข่าจากเกมล่าสุดนะคะ ต้องรอทดสอบความพร้อมก่อนค่ะ ถ้าทดสอบแล้วไม่ผ่าน ก็น่าจะเป็นลีลอย ซานี่ ลงมาแทนค่ะ สำหรับเยอรมนีแชมป์ยุโรป 3 สมัย การันตีเข้ารอบ 16 ทีม โดยผลงานรอบคัดเลือกเยอรมนีได้แชมป์กลุ่มซี มาค่ะ ชนะ 7 นัด 30 ประตูด้วยกัน ส่วนคู่แข่งอย่างฮังการี อันดับ 37 ของโลก การคุมทีมของโค้ช ลงเตะ 2 นัดแรก แพ้โปรตุเกสมา 1-1 นะคะ แต่พวกเขายังมีโอกาสเข้ารอบอยู่ค่ะ ถ้าเกมคืนนี้ชนะนะคะ นำโดยนักเตะ อัลกิร่า ฟีโอรา ลาสโล แนวรับนี่จะเป็นแอนเรีย บอสก้า ที่เฝ้าเสาเป็นปีเตอร์ คูวัสกี้ค่ะ อดัล ซัลลาย ที่มีการกระทบกระเทือนศีรษะ ออกจากนัดที่แล้วต้องรอเช็กสภาพร่างกายนะคะ แนวโน้มสูงเลยทีเดียวที่ร่างกายไม่พร้อม ก็น่าจะเป็นมินิมาย่า นิโคริค รอแสตนบายไว้แล้ว อยู่แล้ว สำหรับฮังการีเข้ารอบสุดท้าย จากการชนะ Play Off นะคะ ส่วนผลงานยูโรดีที่สุด คือ ได้อันดับ 3 ย้อนไปเมื่อปี 1964 ค่ะ นอกจากเกมการแข่งขันคู่เยอรมันนี จะมีอีกคู่ในสาย F เตะเหมือนกันค่ะ 02.00 น. แชมป์โลกทีมล่าสุดนะคะ ตอนนี้อยู่อันดับที่ 2 ของโลกค่ะ เป็นจ่าฝูงอยู่มี 4 คะแนน นำทัพนะคะ มี 3 คะแนนค่ะ โปรตุเกส ถ้าผลคืนนี้ คือ ต้องบอกว่า 2 ทีมนี้ต้องผ่านเข้ารอบเหมือนกันค่ะ ต้องชนะเท่านั้น ขณะที่ฝรั่งเศสขอแค่ไม่แพ้ก็จะผ่านเข้รค่ะ และทั้งหมดนี้ ก็คือข่าวกีฬาวันนี้ค่ะ ขอบคุณค่ะ // ข่าวเที่ยงวันนี้นะคะ จะพาคุณผู้ชมไปดูแสงสี เฉลิมฉลองวาระครบรอบ 100 ปี พรรคคอมมิวนิสจีนค่ะ // ขอบคุณสำหรับการติดตามรับชมนะครับ พวกเราและทีมข่าว NBT // สวัสดีค่ะ</w:t>
      </w:r>
    </w:p>
    <w:p>
      <w:pPr>
        <w:pStyle w:val="BodyText"/>
      </w:pPr>
      <w:r>
        <w:t xml:space="preserve">(คุณปวีณา) สวัสดีค่ะ</w:t>
      </w:r>
    </w:p>
    <w:p>
      <w:pPr>
        <w:pStyle w:val="BodyText"/>
      </w:pPr>
      <w:r>
        <w:t xml:space="preserve">(คุณปวีณา) สวัสดีค่ะ ต้อนรับคุณผู้ชมเข้าสู่การแถลงสถานการณ์ COVID-19 ของศูนย์บริหารสถานการณ์ โควิด-19</w:t>
      </w:r>
    </w:p>
    <w:p>
      <w:pPr>
        <w:pStyle w:val="BodyText"/>
      </w:pPr>
      <w:r>
        <w:t xml:space="preserve">(คุณปวีณา) สวัสดีค่ะ ต้อนรับคุณผู้ชมเข้าสู่การแถลงสถานการณ์ COVID-19 ของศูนย์บริหารสถานการณ์ โควิด-19 จากทำเนียบรัฐบาลนะคะ วันนี้วันที่ 23 มิถุนายน 2564 ค่ะ วันนี้นอกจากสถานการณ์การระบาดการติดเชื้อ โควิด-19 แล้วนะคะ ก็คือจำนวนของผู้เสียชีวิตที่เพิ่มขึ้นสูงขึ้น และที่สำคัญเรื่องของการบริหารจัดการเตียงในช่วงวันนี้การประชุมในช่วงเช้าก็มีการหารือกันนะคะ เพื่อที่จะรอบรับกับสถานการณ์ที่เกิดขึ้นค่ะ ติดตรต่าง ๆ นะคะ จากนายแพทย์ทวีศิลป์ วิษณุโยธิน โฆษก ศบค. นะคะ เรียนเชิญคุณค่ะ</w:t>
      </w:r>
    </w:p>
    <w:p>
      <w:pPr>
        <w:pStyle w:val="BodyText"/>
      </w:pPr>
      <w:r>
        <w:t xml:space="preserve">(นายแพทย์ทวีศิลป์) ครับ ขอบคุณครับ ฟลุ๊ก กราบสวัสดีครับ พี่น้องประชาชนและสื่อมวลชนทุกท่านนะครับ วันนี้มีเนื้อหาสาระหลายเรื่อง ศปก.ศบค. และ EOC นี้นะคของทางกระทรวงสาธเมื่อเช้านี้นะครับ แต่ว่าที่สำคัญคงจะรายงานสถานการณ์ ซึ่งเมื่อเช้านี้ก็ออกไป 8.00 น. ช่วงเช้านะครับ ก็ขอย้ำนะครับ วันนี้มีรายใหม่ 3,174 ราย เป็นรายใหม่ที่รายงานในวันนี้นะครับ ก็มาจากต่างประเทศ 26 นะครับ เรือนจำอีก 36 นะครับ นอกนั้นก็เป็นการติดเชื้อภายในประเทศ ทำให้ระลอกนี้ 199,000 กว่ารายนะครับ ไม่อยากจะขึ้นถึง 200,000 แต่ว่าคงจะเห็นตัวเลขเร็ว ๆ นี้ของระลอกนี้ ส่วนของการเป็นตัวเลขสะสมก็ 200,000 กว่าไปแล้วนะครับ แล้วก็มีการหายป่วยดีขึ้นนะครับ 1,941 ราย แต่ก็ยังไม่เท่ากับผู้ป่วยที่เป็นรายใหม่นะครับ มีผู้ที่เสียชีวิตไป 51 คน ต้องขอแสดงความเสียใจกับญาตินะครับ มีการติดเชื้อแล้วก็ทำให้เกิดอาการรุนแรง ประเด็นของวันนี้ที่จะพูดคุยกันเพิ่มเติม ให้ประชาชนได้รับทราบนะครับ ตอนนี้รักษาตัวอยู่ 37,000 กว่ารายนะครับ อยู่ในโรงพยาบาล 11,000 กว่า แล้วก็โรงพยาบาลสนามอีก 25,000 นะครับ ที่สำคัญอาการหนัก ตัวเลขถึง 1,526 ราย แล้วก็ใส่เครื่องช่วยหายใจถึง 433 นะครับ ก็มาดูในตัวเลขที่เสเสียชีวิตนะครับ วันนี้ 51 รายจากจำนวนที่สูงสุด ก็อยู่ที่กรุงเทพมหานคร 34 ราย ปทุมธานีกับสมุทรปราการ 3 ราย เท่ากันนะครับ ชลบุรีกับนครปฐม 2 ต่อจังหวัด ก็คือ นนทบุรี ราชบุรี ยะลา แล้วก็ปราจีนบุรี รวมถึง ลงขลา สระแก้ว และสระบุรีนะครับ เป็นผู้ชายมากกว่าผู้หญิง นิดหน่อยนะครับ แต่สังเกตเห็นว่า 29 ปีก็มีเหมือนกันนะครับ ที่สำคัญ พออายุน้อย ไปดูในตารางที่เกี่ยวข้องกับโรคประจำตัวและปัจจัยเสี่ยงนะครับ เดิม ๆ ที่เราเห็นกัน ก็คือเรื่องของความดันสก็พบว่าบอกว่าไม่มีโรคประจำตัวออยู่ด้วยประมาณ 5 ราย ซึ่งอันนี้ก็เป็นข้อสังเกตที่ทางที่ประชุม ศปก. ศบค. ก็อยากจะได้เตือนไปถึงพี่น้องประชาชน ทุก ๆ ท่านนะครับ ว่าเรื่องของเสียชีวิตวันนี้มีภาพที่เกิดขึ้นหลากหลายนะครับ ส่วนปัจจัยเสี่ยงของการติดนั้นก็ยังเป็นสภาพที่เราได้รับข้อมูลมาซ้ำ ๆ อยู่นะครับ ส่วนค่ากลางของระยะเวลาของการรับทราบผลของการติดเชื้อ ตอนนี้อยู่ 11.5 วันนะครับ นานสุด 53 วันนะครับ ไปดูรายที่มีอาการหนักนะครับ 433 จากผู้ป่วยปอดอักเสบถึง 1,526 คือ ในรายที่ปอดอัคเสบนี่ก็ถือว่าอาการหนัก ถ้าใส่ท่อช่วยหายใจตรงนี้ ต้องย้ายไปเป็นกลุ่มสีแดงนี่นะครับ ตรงนี้ของกรุงเทพมหานคร มีถึง 210 รายนะครับ ซึ่งก็เกินกว่าครึ่งก็ประมาณนะครับ ก็กระจายตัวไปอยู่สมุทรปราการ 53 แล้วก็ปทุมธานี 20 นอกนั้นก็ต่ำกว่า 20 ลงมานะครับ แล้วในต่างจังหวัดก็มีอยู่ด้วย แล้วก็กระจายไปหลายจังหวัดทีเดียวนะครับ มาดูเรื่องของการใส่ท่อช่วยหายใจ ซึ่งในข้อกังวลของทางที่ประชุมของ EOC ที่กระทรวงสาธารณสุขที่ปลัดกระทรวงสาธารณสุขสอดคล้องกันกับทางที่ประชุม ศปก.ศบค. ก็ให้ความห่วงใย ก็เส้นเคิร์ฟของประเทศนี่ก็ขึ้นไป ซึ่งแต่เดิมนั้นก็จะอยู่ในกรุงเทพฯ ปริมณฑล ซึ่งแต่เดิมนั้น ภาพที่เพิ่มขึ้นเหมือนกันครับ นี่คือสิ่งที่เป็นข้อห่วงใย ซึ่งจะสอดคล้องกันกับภาพที่เป็นแผนภูมิที่เป็นกราฟนะครับ เส้นสีแดงที่จะกับสีเหลืองที่จะเป็นกราฟแท่งนะครับ หนึ่งนะครับ ก็จะเป็นนะครับ ว่าจากระลอกของในช่วงปลายปีที่สมุทรสาครนะครับ แล้วมาระลอกของอ่างทอง ระยอง ชลบุรี ก็จะเห็นว่าความสูงของกราฟเส้นสีแดงนี่ ไม่เท่าในช่วงที่เกิดขึ้นหลังช่วงสงกรานต์มานะครับ ซึ่งอันนั้นก็เป็นกลุ่มก้อนใหญ่ เส้นกราฟสีแดงนี่ เป็นคนเดินเข้ามารับการรักษาในโรงพยาบาล กับเส้นสีเหลืองนะครับ ซึ่งเป็นการค้นหาเชิงรุกในชุมชน เดินเข้ามารับการรักษาในโรงพยาบาลในช่วงหลังสงกรานต์นี่ การค้นหาเชิงรุก พอเราค้นหาเชิงรุก ก็ลดลง แต่พอมาดูในช่วงของเดือนมิถุนายนที่เพิ่มขึ้นมานี่นะครับ เส้นสีเหลืองกับเส้นสีแดงนี่นะครับ ก็ตอนนี้มีความน่าห่วงใย คือ เส้นสีแดงพุ่งขึ้นตลอดเลยนะครับ ขณะที่เส้นสีเหลืองค้นหาเชิงรุก แนวโน้มก็จะเพิ่มขึ้นเช่นเดียวกัน เพราะฉะนั้น ข้อห่วงใยตรงนี้ล่ะครับ ทั้ง 2 เส้นกราฟนี้เราต้องช่วยกันแล้วล่ะครับ กับของการจัดการกับโรคนี้ ภาครัฐ เอกชน ประชาชน เพื่อที่เราจะไม่ได้เห็นตัวเลขที่มันจะพุ่งไปมากกว่านี้ นี่คือสิ่งที่ส่อแววการออกข่าวมาของหน่วยงานที่ทำการรักษาพยาบาลพยาบาล บอกว่าล้นแล้วนะครับ จะภาพของคนที่รอเตียง จะเห็นภาพของคนที่รอเตียง ไม่สามารถที่จะเข้าได้ ที่จะต้องมีแนวทางการในการจัดการแก้ไขนะครับ ซึ่งก็ทางที่ประชุมก็ได้วิเคราะห์กันในกันเรื่องนี้โดยละเอียดว่าลดน้อยลงนะครับ หรือสีเขียวกระจายออกจากพื้นที่ของโรงพยาบาลไปอยู่ที่อื่น ซึ่งหมายถึง โรงพยาบาลสนามเราก็ทำเต็มที่ แล้วก็โรงพยาบาลที่ดูแลรักษาผู้ป่วยสีแดงให้ได้มากขึ้น ทางที่ประชุมก็พูดถึงโมเดลของหลายที่ โดยเฉพาะส่วนหนึ่งของภาคเอกชนที่เข้ามาร่วมด้วยช่วยกัน พลังที่หนึ่งที่รับผู้ป่วยสีแดง จากโรงพยาบาลของรัฐ หรือโรงพยาบาลสนาม อย่างกรณีบุษราคัม ซึ่งผมก็ได้เคยนำเรียนแล้วนะครับ ว่าก็ส่งไปที่หน่วยงานที่เป็นเอกชน ที่เป็นพลังแผ่นดินได้ผลประโยชน์อย่างมากนะครับ เพราะว่ามีหมอในภาคของเอกชนมาร่วมด้วยช่วยกันตรงนี้ ก็เดี๋ยวคงจะได้เห็นภาพของการจัดการให้เป็นรูปธรรมมากยิ่งขึ้นนะครับ ว่าจะทำให้การขยายเตียงมาดูในคนที่ติดเชื้อแล้วเดินทางมาจากต่างประเทศ มี 26 รายนะครับ ก็จะเห็นภาพจากอินเดีย, โมซัมบิก อินโดนีเซีย ซาอุดิอาระเบีย อันนี้ก็จะเป็นการเดินทางมาทาง… ส่วนใหญ่ก็จะมาทางอากาศนะครับ แล้วก็ส่วนทางพรมแดนธรรมชาตินะครับ ก็จะเห็นภาพจากเมียนมานะครับ กัมพูชาก็ยังเป็นภาพซ้ำนะครับ ซึ่งเราก็อยากให้ท่านเข้ามาตามเส้นทางปกตินะครับ เราจะได้ดูแลควบคุมได้ อันนี้ก็หลายสิบคนทีเดียวครับ ลำดับของผู้ป่วยรายใหม่นะครับ ก็กรุงเทพมหานครก็เจอเมื่อวานี้ถึงวันนี้นะครับ 906 501 นะครับ … 40 สงขลา 185 แล้วก็ชลบุรี 142 นะครับ อื่น ๆ ก็ยังมีข้อห่วงใยถึง 10 อันดับ ยังคล้าย ๆ เดิมอยู่นะครับ มาดูในจังหวัดที่เป็นสีขาว ก็คือรายงานเรื่องของไม่พบผู้ป่วยเลย ในรอบ 24 ชั่วโมง 12 จังหวัดนะครับ ก็จะเห็นว่าก็ลดน้อยลงนะครับ แล้วก็จะมีปะปราย ก็คือ 40 จังหวัดอยู่ที่ 1-10 ราย 12 จังหวัด อยู่ที่ 51-100 ราย แล้วก็ 6 จังหวัดมากกว่า 100 รายนะครับ นั่นก็คือ กรุงเทพมหานคร สมุทรปราการ สมุทรสาคร แล้วก็สงขลา ปัตตานีนะครับ นี่คือสิ่งที่เป็นชุดข้อมูลนำเข้าวันนี้ กรุงเทพมหานครก็รายงานในที่ประชุมศูนย์บูรณการการแก้ไขปัญหาเข้ามานะครับ ก็จะมีรายงานเพิ่มเติมนะครับ ของกรุงเทพมหานคร ที่บางคอแหลม เป็นโรงงานเย็บผ้า ซอยประดู่ 1 ซึ่งมีการตรวจพนักงานไปทั้งหมด 237 คน นะครับ พบผู้ป่าวยรายใหม่ 34 รายเมื่อวันที่ 22 แล้วก็กรุงธนเหนือ เขตคลองสาน โรงงานทำจิวเวลรี่นะครับ ก็มีพนักงาน 281 นะครับ ตรวจไป พบ 46 รายนะครับ คิดเป็น 16.37 เปอร์เซ็นต์นะครับ ก็จะบรรจุเข้าไปอยู่ในตาราง ที่เราจะแบ่งเป็นเป็นกรุงเทพฯ เหนือ กลาง กรุงธนเหนือ กรุงธนใต้นะครับ ของคลัสเตอร์ต่าง ๆ ก็ขอใช้ตารางเหล่านี้สื่อสารไปยังพี่น้องประชาชน และสื่อมวลชนได้รับทราบนะครับ ขออภัยตัวเลขนิดหนึ่งนะครับ แต่ว่าเผื่อให้ได้รับทราบเห็นชุดข้อมูลนี้โดยทั่วกันนะครับ ในจังหวัดอื่น ๆ ครับ ในสมุทรปราการ ก็จะมีคลัสเตอร์ของบางเสาธง ที่โรงงานน้ำแข็ง แล้วก็เมืองสมุทรปราการที่บริษัทก่อสร้างนะครับ บริษัทนี้เจอไป 167 รายนะครัง รายเป็นโรงงานน้ำแข็ง คลัสเตอร์ใหม่ 5 ราย กับ 6 ราย ที่เป็นกระทุ่มแบน สมุทรสาครตามลำดับนะครับ เป็นโรงงานผลิตยางรถยนต์ แล้วก็โรงงานอาหารทะเลแปรรูป ส่วนสงขลา อันนี้ก็จะเป็นโรงงานอาหารทะเลกระป๋องนะครับ พบที่ 6 อำเภอ มี 58 รายนะครับ ชลบุรี อันนี้เป็นข้อมูลเก่า เดี๋ยวผมขอเน้นที่เป็นตัวหนังสือสีแดงนี้นะครับ ที่ปทุมธานี ที่หนองแคที่ปทุมธานี ที่หนองแค ราชบุรีที่ค่ายทหาร ที่ปทุมธานี ที่หนองแค ราชบุรีที่ค่ายทหาร อันนี้ 73 นะครับ แล้วก็นครปฐม โรงงานหมูนะครับ อันนี้พบเข้าไปเพิ่มขึ้นอีก 4 นะครับ อันนี้ไม่ได้เป็นคลัสเตอร์ใหม่ เป็นของเดิมนะครับ มาที่สมุทรสงคราม ฉะเชิงเทรา อันนี้ก็มอนิเตอร์กันอยู่นะครับ มาที่เรื่องของการฉีดวัคซีนนะครับ ในรายงานรอบสะสมนะครับ ใน 28 กุมภาพันธ์ ถึง 22 มิถุนายน ตอนนี้ประเทศก็ฉีดสะสมไปได้ 8.11 เปอร์เซ็นต์นะครับ สำหรับเข็มที่ 1 นะครับ ก็คือ 5,4,521 รายในเข็มที่ 1 นะครับ เขาบอกว่าเป็นคน เป็นคนแล้วกันอันนี้ มีการกระจายกันไป กรุงเทพมหานครก็จะมากที่สุดนะครับ กรุงเทพมหานคร และปริมณฑลนะครับ 90,000 กว่านะครับ เป็นกรุงเทพมหานคร 1,800,000 กว่านะครับ ส่วนจังหวัดอื่น ๆ ก็ 2,600,000 นะครับ แล้วก็จะกระจายไปที่จะเป็น Sandbox วันนี้ พรุ่งนี้ก็จะมีการลงไปดูของหน่วยงานที่เกี่ยวข้อง จะไปประเมินสถานการณ์พื้นที่ ตอนนี้ภูเก็ตก็ขอให้ทุกท่านได้ช่วยกันดูแลสุขภาพของท่านให้ตัวเลขของการติดเชื้อน้อย ๆ นะครับ เพื่อให้สามารถที่จะเจ็บป่วยได้ไข้ก็จะดำเนินการไปนะครับ ในการควบคุมโรค ส่วนการเปิดพื้นที่ ขับเคลื่อนเศรษฐกิจก็จะสามารถไปได้ เกิดเหตุที่ไหนที่นั่น ที่ไหนไม่ได้มีประเด็น ก็จะสามารถที่จะกลับไปสู่ New Nomal ของตัวเอง เป็นการสร้างโอกาส สร้างงาน สร้างแรงจูงใจที่จะทำให้ดูแลพื้นที่ของตัวเองได้อย่างดี อันนี้เป็นนโยบายของท่าน ผอ.ศบค. นะครับ ก็ขอส่งกำลังใจให้พี่น้องชาวสุราษฎร์ธานี ที่เป็นเกาะสมุย เกาะเต่า เกาะพงัน และทั้งหลายนี่นะครับ ได้ดูแลพื้นที่ของท่านทั้งหลาย พื้นที่นำร่องในการเปิดพื้นที่เศรษฐกิจท่องเที่ยวขึ้นมานะครับ ส่วนคู่ขนานกันไป ก็จะมีเรื่องของผลข้างเคียงนะครับ เมื่อเช้านี้ทางที่ประชุม EOC ที่กระทรวงสาธารณสุข ท่านปลักประก็ได้รับทราบรายงานนะครับ ว่าผลข้างเคียงหรืออาการไม่พึงประสงค์ที่สังเกตได้ นาที กับหลังฉีดวัคซีน 1 วัน เกิดอะไรขึ้นบ้างนะครับ ก็พบว่าของวัคซีนเรามีอยู่ 2 ชนิดนะครับ ก็คือ Sinovac กับทาง AstraZeneca บริเวณที่ฉีดนะครับ เยอะที่สุด 49.7 เปอร์เซ็นต์ ที่เหลือก็จะเป็นเรื่องของปวดศรีษะ ปวดหัว คลื่นไส้ กล้ามเนื้ออ่อนแรงนะครับ อันนี้ก็จะเป็นอาการที่พบได้ในช่วง 30 นาทีแรก ส่วนทาง AstraZeneca ก็จะพบว่ามี จะประมาณ 21.4 เปอร์เซ็นต์ มีไข้ ก็จะเยอะกว่าทาง Sinovac นะครับ Sinovac แท่งสีเหลืองทางด้านฝั่งสีเหลืองซ้ายมือนี่ไม่มีไข้นะครับ แต่ว่าทาง AstraZeneca นี้จะมีไข้ ปวดกล้ามเนื้อ ปวดบวมบริเวณที่ฉีดก็จะคล้าย ๆ กันนะครับ แต่ตัวเลขน้อยกว่า แล้วไปดูตัวเลข 1 วันล่ะนะครับ ปวดกล้ามเนื้อของทาง SinoVac นี้ก็จะเยเยอะที่สุดนะครับ 23.6 เปอร์เซ็นต์ ปวดหัวก็น้อยลง22.8 เปอร์เซ็นต์ เหนื่อย ไข้ ปวดบวมบริเวณที่ฉีดก็ลดหลั่นลงไปตามกราฟที่ได้เห็นตรงนี้นะครับ ส่วนของ AstraZeneca ตรงนี้ คงมีมากอยู่นะครับ ในฝั่งทางขวามือ สีเขียว 24.8 เปอร์เซ็นต์ ปวดกล้ามเนื้อ ปวดศรีษะ เหนื่อย แล้วก็ปวดบวมที่ฉีดก็ลดลงมา ก็กราบเรียนว่าคงจะได้เป็นภาพที่เราจะได้เห็นไปสักระยะหนึ่งแล้วสิ่งสำคัญต้องให้การรับรู้ให้พี่น้องประชาชนได้ให้ทราบนะครับ ว่าเหมือนเราไปฉีดวัคซีนอื่น ๆ นะครับ ที่เราคุ้นเคยกัน ไม่ว่าจะเป็นไข้หวัดใหญ่ ก็จะมีผลอาการไม่พึงประสงค์เกิดขึ้นได้บ้างนะครับ ก็จะได้เข้าใจกัน ว่านี่คือปฏิกิริยาที่เชื้อต่อสู้กับตัวเชื้อที่เข้ามา เป็นสิ่งแปลกปลอมที่เข้ามาในร่างกายของเรานะครับ มีเรื่องดี ๆ อีกเรื่องหนึ่งครับ ทางสมาคมวอลเลย์บอลแห่งประเทศไทยได้มาสรุปรายงานนะครับ เขามาขอเสนอในการจัดการแข่งขัน 4 ทัวร์นาเมนต์นะครับ ที่จะได้มีการทำจัดการแข่งขันวอลเลย์บอลชายหาดนานาชาติ 14 มิถุนายน ได้มาฉายภาพให้เห็นว่าสนามวอลเลย์บอลชายหาดนะครับ สร้างขึ้นมาสวยงามเลยครับ ต่างประเทศก็เข้ามา การเกิดดำเนินโรคก็เกิดไป แต่สิ่งที่เป็น เขาเรียกว่า NEw Normal ก็เกิดไปโดยไม่มี… นะครับ ไม่ว่าจะเป็นเรื่องของ AVC Beach หรือรอบ Simifilal เกิดขึ้นนะครับ ใน Final นี้นะครับ ในตัวเลขรายงานก็จะรายงานว่า วันที่ 25-27 มิถุนายน นี้นะครับ คือทางสมาคมได้มาเสนอวิธีการในการดูแลทั้งนักกีฬาและผู้ที่มาแข่งขันกีฬา แล้วก็ได้รายงานว่าเข้ามาแล้วตรวจพบกี่คนนะครับ แล้วก็ตรวจเชื้อแล้วได้แข่งขัน แล้วต้องเอาออกไปเท่าไรนะครับ อันนี้เป็นตัวเลขยิบ ๆ ย่อย ๆ ก็เป็นความสำเร็จของทาง โดยทั่วไป ก็คือนักกีฬาก็สามารถดำเนินการแข่งขันได้นะครับ การจัดการแข่งขันก็ดำเนินต่อไปได้นะครับ ซึ่งทางที่ประชุมก็รับทราบด้วยความชื่นชมนะครับ ซึ่งล่าสุดนี้ก็ได้มีการแข่งขันจนกระทั่ง ผมขอไปสไลด์สุดท้าย ให้กำลังใจกับทีมไทยแลนด์แล้วกันนะครับ ทีมชายไทย ก็ได้เข้าร่วมกันแข่งขันรอบชิงชนะเลิศนะครับ ทั้งชายทั้งหญิงเลยนะครับ จะเห็นว่าปรากฏอยู่ที่สไลด์นี้นะครับ ก็ขอให้ทุกท่านได้ช่วยกันให้ส่งกำลังใจนะครับ แล้วก็ในเรื่องของการให้นักกีฬาของเราได้ประสบความสำเร็จ แล้วก็สิ่งต่าง ๆ เหล้านี้ก็จะแสดงศักยภาพของคนไทยในการที่จะจัดการแข่งขันในช่วงความยากลำบากอย่างนี้ไปด้วยกันนะครับ ขอบพระคุณทุกภาคส่วนที่เกี่ยวข้องนะครับ</w:t>
      </w:r>
    </w:p>
    <w:p>
      <w:pPr>
        <w:pStyle w:val="BodyText"/>
      </w:pPr>
      <w:r>
        <w:t xml:space="preserve">(คุณปวีณา) ค่ะ วันนี้มีประเด็นคำถามจากสื่อมวลชนนะคะ แล้วก็สมาคมผู้ผลิตข่าวออนไลน์ค่ะ ประเด็นหลัก ๆ ที่สอบถามเข้ามา ก็คือจำนวนผู้ติดเชื้อรายใหม่ แล้วก็ผู้ป่วยวิกฤตนะครับ อย่าง Thai PBS นี่ ถามว่าผู้ป่วยวิกฤตินี่จะทำอย่างไร รวมถึงการแถลงเมื่อวานนี้ว่าตัวเลขของเตียงภาวะวิกฤติ เรื่องนี้ภาครัฐจะเข้าไปช่วยแก้ไขอย่างไรบ้าง</w:t>
      </w:r>
    </w:p>
    <w:p>
      <w:pPr>
        <w:pStyle w:val="BodyText"/>
      </w:pPr>
      <w:r>
        <w:t xml:space="preserve">(นายแพทย์ทวีศิลป์) ครับ สำหรับผู้ป่วยที่เกิดขึ้นในช่วงตอนนี้ก็จะเป็นความทุกข์อยู่ที่กรุงเทพมหานคร และปริมณฑล เมื่อเช้านี้ก็คุยกันว่า มีผู้ป่วยอยู่ส่วนหนึ่ง รอเตียงที่จะเข้ามา มีผู้ป่วยส่วนหนึ่งที่จะเข้าไปโซนสีเขียวนะครับ ในโซนสีเขียวนี้มีบางราย โดยส่วนใหญ่แล้วอาการไม่ได้มาก เมื่อเช้านี้ทางท่าน ผอ.ศปก. เลขาฯ สมช. โดยตำแหน่งนี่นะครับ มองว่าโดยส่วนนี้ถ้าย้ายออกไปอยู่ที่ Hospital ตอนนี้อยู่ในกรุงเทพมหานครนี่สามารถทำได้ ก็ได้มอบให้ทางกรุงเทพมหานคร พยายามเปิด Hospitel และให้คนไข้กลุ่มเหล่านี้เข้าไปสู่ Hospital เพราะเขาดูแลตัวเองได้นี่ อันนี้จะเป็นช่องทางที่ 1 เข้ามาสู่โรงพยาบาลได้ เตียงก็จะว่างเพื่อจะรับผู้ป่วยที่มีการเข้ามา มาประเมินนะครับ ส่วนที่ 2 คือ สีแดง สีเหลือง อันนี้ก็พูดคุยกันว่าศักยภาพของภาครัฐแน่นหมดแล้วครับ แต่อย่างไรก็ตามแต่ ภาคเอกชนก็ใช่ว่าจะมีเตียงว่างเพราะฉะนั้น จะต้องมีหนทางใหม่ที่ การสร้างบางทีที่มีโครงสร้างอยู่แล้ว โดยเฉพาะของกรุงเทพมหานครที่เป็นเจ้าภาพพี่น้องประชาชนที่เป็นชาวกรุงเทพมหานครนี่นะครับ มีโรงพยาบาล ยกตัวอย่างเช่น โรงพยาบาลผู้สูงอายุบางขุนเทียน มีสถานที่อยู่แล้ว สามารถที่จะปรับให้เป็นระดับเป็นสีแดงได้ไหม เพิ่มเติมเครื่อเครื่องไม้เครื่องมืออันนี้ ก็จะให้ทางรองผู้ว่าราชการจังหวัด ท่านโสภณนะครับ ได้ไปประชุมปรึกษา เพื่อที่จะขยายศักยภาพ ทางภาครัฐเพียงพอ อันนี้ก็เปิดช่องทางอีกทีหนึ่งว่า ยังมีบุคลากรที่เป็นทางด้านการแพทย์ อยู่ทางโรงพยาบาลเอกชนนะครับ โดยสมาคมของทางโรงพยาบาลเอกชนก็บอกว่าสามารถครับ เพราะว่าถ้ามีตรงนี้นี่กำลังของเขาอาจจะต้องใช้วิธีเอากำลังของภาคเอกชน มาดูในสถานที่ที่รัฐจัดวางไว้นี่ อันนี้อาจจะพอได้ เพราะฉะนั้น กลไกของการบริหารต่าง ๆ ก็จะเปลี่ยนไปจากภาคปกติ กำลังเจอสถานการณ์ลักษณะที่เป็นวิกฤติอย่างนี้ ก็จะต้องใช้รูปแบบใหม่ ๆ เข้ามา ทางท่าน ผอ. ศกป. ศบค. ก็ให้โจทย์ไปกับทาง กทม. นะครับ ได้สร้างโมเดลใหม่ ๆ ซึ่งอาจจะดึง หน่วยงานเอกชนที่เราเห็นภาพการสร้าง ICU นะครับ พูดง่าย ๆ ก็คือสถานที่ที่ดูแลผู้ป่วยหนักนะครับ ที่อยู่ในภาคสนาม ที่อยู่นอกโรงพยาบาล มีตัวอย่างมาแฃล้ว สถานที่โรงพยาบาล มีตัวอย่างมาแล้วในโรงพยาบาลราชวิถีสามารถที่จะเพิ่มเตียง ICU ขึ้นมาได้ อันนี้ก็ความสามารถของเอกชนนะครับ ซึ่งมีศักยภาพมาช่วยกัน คงจะได้เห็นภาพของการเตรียมการตรงนี้</w:t>
      </w:r>
    </w:p>
    <w:p>
      <w:pPr>
        <w:pStyle w:val="BodyText"/>
      </w:pPr>
      <w:r>
        <w:t xml:space="preserve">(คุณปวีณา) ค่ะ อีก 1 ประเด็นคำถามค่ะ พบผู้ติดเชื้อ ผู้ป่วย และผู้เสียชีวิตอย่างต่อเนื่อง ก็เลยมีข้อเสนอจากหมอบอกว่าอยากให้มีการล็อกดาวน์กรุงเทพมหานครอย่างน้อยสัก 7 วัน อย่างเช่นพื้นที่ และก็เชื่อว่าวิธีนี้จะแก้ปัญหาได้ค่ะ</w:t>
      </w:r>
    </w:p>
    <w:p>
      <w:pPr>
        <w:pStyle w:val="BodyText"/>
      </w:pPr>
      <w:r>
        <w:t xml:space="preserve">(นายแพทย์ทวีศิลป์) ครับ ก็ทางที่ประชุมก็รับทราบข้อเสนอด้วยความยินดีนะครับ ในหลาย ๆ เรื่องที่จะต้องเข้ามาพูดคุยกัน แล้วก็นำข้อเสนอนั้นมา ถกแถลงกันในที่ประชุม การล็อกดาวน์เป็นเรื่องที่ได้ผลได้ดี แต่ว่าอย่างไรก็ตามแ่ ในการปฏิบัติ ณ ปัจจุบันนี้เราก็ดำเนินการอยู่ แต่ว่าจะเป็นลักษณะเฉพาะจุด เฉพาะที่ไป ก็จัดการตรงนั้นไม่ว่าจะเป็นเรื่องของแคมป์ เรื่องของโรงงาน หรือเป็นอะไรก็แล้วแต่นะครับ ได้ดำเนินการอย่างนั้นไปแล้วนะครับ แต่อย่างไรก็ตามแต่ แต่ละมาตรการก็จะมีทางเชิงบวก แล้วก็เชิงลบ กัน การปิดพื้นที่หรือโรงงาน ก็อาจจะทำให้กระจาย เขาก็ไปต่างจังหวัด ก็อาจจะไปเพิ่มปัญหาขึ้นไปอีกที่หนึ่ง เพราะฉะนั้น ตรงนี้ก็จะมีการพิจารณาไต่ตรอง การปิดกรุงเทพมหานครนะครับ อย่างที่ทราบ ว่าคนกรุงเทพมหานครจริง ๆ ก็ไม่ได้มีมาก เป็นแรงงานที่มาจากต่างจังหวัด ถ้าปิดกรุงเทพมหานครอาจจะเป็นการเคลื่อนย้ายกลับไปติดเชื้อในต่างจังหวัดด้วยก็ไคงต้องผสมผสาน ก็จะทำในจะทไในลักษณะของ Bubble ที่ทางท่านประธานของ ศปก. ศบค. ก็ได้เน้นย้ำอีกทีหนึ่งว่า นิยามของ Bubble &amp; Seal ของแต่ละสถานที่ตรงกันไหมนะครับ เราเคยเห็นภาพของสมุทรสาคร ที่ยอมให้โรงงานนั้นเปิดได้ แต่ว่าการดูแลระหว่างการนำพาแรงงานมาสู่โรงงานที่เราเรียกว่า ที่เราเรียกว่า Bubble and Seal อย่างไร ในทางกรุงเทพมหานครก็ต้องดูแลกันอย่างนั้นด้วย ก็เป็นเรื่องที่ยากยิ่งกว่า เพราะว่ากรุงเทพมหานครจำนวนคนคนเยอะกว่า จำนวนแรงงานต่างด้าวก็เยอะกว่า ขององค์กรของสถานที่ก็มากกว่า เพราะฉะนั้น การแบ่งเขตในการดำเนินการนะครับ ก็ขึ้นกับทางท่านรองปลัดกรุงเทพมหานครแต่ละท่านไปดู คุมโซนแต่ละที่นะครับ ว่าแหล่งรังโรคจะเกิดขึ้นที่ไหน ก็จัดการเฉพาะที่ เพราะฉะนั้น ข้อเสนอของทางผู้ที่เป็นบุคลากรทางการแพทย์เสนอขึ้นมา ก็นำมาสู่งการคิดและหาหนทางในการปฏิบัติ การขับเคลื่อนของเศรษฐกิจ แล้วก็ไม่มีผลที่จะเกิดขึ้นกับพี่น้องช่าวต่างจังหวัดกันครับ ต้องขอบคุณทุกข้อเสนอครับ</w:t>
      </w:r>
    </w:p>
    <w:p>
      <w:pPr>
        <w:pStyle w:val="BodyText"/>
      </w:pPr>
      <w:r>
        <w:t xml:space="preserve">(คุณปวีณา) ค่ะ วันนี้หมดประเด็นของคำถามแล้วค่ะ คุณหมอมีอะไรจะฝากทิ้งท้ายเพิ่มเติมถึงคุณผู้ชม การดูแลสุขอนามัยส่วนบุคคลนะครับ ตามมาตรการจะมีข้อช่องว่างอย่างไร แต่ถ้าทุกท่าน ทุกคนนะครับ ที่ดูแลสุขอนามัยของตัวเองได้อย่างดี เราะจะผ่านความยากลำบากนี้ไปด้วยกันครับ ก็กราบขอบพระคุณครับ การ์ดอย่าตกครับ</w:t>
      </w:r>
    </w:p>
    <w:p>
      <w:pPr>
        <w:pStyle w:val="BodyText"/>
      </w:pPr>
      <w:r>
        <w:t xml:space="preserve">(คุณปวีณา) ขอบพระคุณค่ะ ฃนายแพทยน์ทวีศิลป์ วิษณุโยธิน โฆษก ศบค. นะคะ ปัญหาที่อาจจะเกิดขึ้นในช่วงนี้ที่เราพบว่าติดเชื้อ มีจำนวนผู้ป่วยที่มีการหนัก หน่วยงานที่เกี่ยวข้องทุก ๆ หน่วยงานหรือว่าในส่วนของรัฐบาล ก็นำประเด็นมาหารือกันในที่ประชุมในทุก ๆ เช้านะคะ เพื่อที่จะวางมาตรการการป้องกันและก็แก้ไขค่ะ ลำดับต่อไปเรียนเชิญ ท่าน ณัฐภานุ นพคุณ รองอธิบดีกรมสารนิเทศ และรองโฆษกกระทรวงการต่างประเทศ มาสรุป การแถลงข่าวเป็นภาคภาษาอังกฤษค่ะ</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ปวีณา) กราบขอบพระคุณค่ะ</w:t>
      </w:r>
    </w:p>
    <w:p>
      <w:pPr>
        <w:pStyle w:val="BodyText"/>
      </w:pPr>
      <w:r>
        <w:t xml:space="preserve">(คุณปวีณา) กราบขอบพระคุณค่ะ สำหรับการแถลงการณ์วันนี้นะคะ จะมาพูดคุย แล้วก็ติดตามความคืบหน้านะคะ วัคซีน โควิด-19 นะคะ ที่ถือว่าเป็นวัคซีนของประเทศไทยที่เราเห็นความคีบหน้าว่าประเทศไทยที่ผ่านมาแล้ว หลายคนก็ตั้งคำถามว่า ณ วันนี้เราใกล้แล้วหรือยังที่จะมีวัคซีนของไทยกันเองนะคะ ดังนั้น ช่วงหน้าจะมาพูดคุยกันว่าจะมีขั้นตอนอย่างไร จะมีระยะเวลาเท่าไร แล้วจะมีความปลอดภัยและมีประสิทธิภาพมากน้อยแค่ไหน ช่วงหน้านะคะ จะพาคุณผู้ชมมาพูดคุยกันนะคะ กับนายแพทย์เกียรติ รักษ์รุ่งธรร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3 มิ.ย. 64)</dc:title>
  <dc:creator/>
  <cp:keywords/>
  <dcterms:created xsi:type="dcterms:W3CDTF">2021-06-23T06:49:52Z</dcterms:created>
  <dcterms:modified xsi:type="dcterms:W3CDTF">2021-06-23T06: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มิถุนายน 2564 เวลา 12.20 น.</vt:lpwstr>
  </property>
  <property fmtid="{D5CDD505-2E9C-101B-9397-08002B2CF9AE}" pid="3" name="subtitle">
    <vt:lpwstr/>
  </property>
</Properties>
</file>